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F31E8" w14:textId="5BE340D9" w:rsidR="003D2A05" w:rsidRPr="003D2A05" w:rsidRDefault="003D2A05" w:rsidP="003D2A05">
      <w:pPr>
        <w:jc w:val="center"/>
        <w:rPr>
          <w:rFonts w:ascii="Arial" w:hAnsi="Arial" w:cs="Arial"/>
          <w:b/>
          <w:bCs/>
          <w:sz w:val="58"/>
          <w:szCs w:val="58"/>
        </w:rPr>
      </w:pPr>
      <w:bookmarkStart w:id="0" w:name="_Hlk132221843"/>
      <w:bookmarkEnd w:id="0"/>
      <w:r w:rsidRPr="003D2A05">
        <w:rPr>
          <w:rFonts w:ascii="Arial" w:hAnsi="Arial" w:cs="Arial"/>
          <w:b/>
          <w:bCs/>
          <w:sz w:val="58"/>
          <w:szCs w:val="58"/>
        </w:rPr>
        <w:t>Riphah International University</w:t>
      </w:r>
    </w:p>
    <w:p w14:paraId="3F45E136" w14:textId="2ED4A466" w:rsidR="00694F82" w:rsidRPr="003D2A05" w:rsidRDefault="00306E32" w:rsidP="003D2A05">
      <w:pPr>
        <w:jc w:val="center"/>
        <w:rPr>
          <w:b/>
          <w:bCs/>
          <w:sz w:val="50"/>
          <w:szCs w:val="50"/>
        </w:rPr>
      </w:pPr>
      <w:r>
        <w:rPr>
          <w:b/>
          <w:bCs/>
          <w:sz w:val="50"/>
          <w:szCs w:val="50"/>
        </w:rPr>
        <w:t>Artificial Intelligence</w:t>
      </w:r>
      <w:r w:rsidR="003D2A05" w:rsidRPr="003D2A05">
        <w:rPr>
          <w:b/>
          <w:bCs/>
          <w:sz w:val="50"/>
          <w:szCs w:val="50"/>
        </w:rPr>
        <w:t xml:space="preserve"> </w:t>
      </w:r>
      <w:r w:rsidR="00D73023">
        <w:rPr>
          <w:b/>
          <w:bCs/>
          <w:sz w:val="50"/>
          <w:szCs w:val="50"/>
        </w:rPr>
        <w:t>(</w:t>
      </w:r>
      <w:r>
        <w:rPr>
          <w:b/>
          <w:bCs/>
          <w:sz w:val="50"/>
          <w:szCs w:val="50"/>
        </w:rPr>
        <w:t>AI</w:t>
      </w:r>
      <w:r w:rsidR="003D2A05" w:rsidRPr="003D2A05">
        <w:rPr>
          <w:b/>
          <w:bCs/>
          <w:sz w:val="50"/>
          <w:szCs w:val="50"/>
        </w:rPr>
        <w:t>)</w:t>
      </w:r>
    </w:p>
    <w:p w14:paraId="62B3191C" w14:textId="4F468BB6" w:rsidR="003D2A05" w:rsidRPr="003D2A05" w:rsidRDefault="00306E32" w:rsidP="003D2A0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Lab </w:t>
      </w:r>
      <w:r w:rsidR="00863351">
        <w:rPr>
          <w:b/>
          <w:bCs/>
          <w:sz w:val="36"/>
          <w:szCs w:val="36"/>
        </w:rPr>
        <w:t>4</w:t>
      </w:r>
    </w:p>
    <w:p w14:paraId="67F8148C" w14:textId="7B4BE308" w:rsidR="003D2A05" w:rsidRDefault="003D2A05" w:rsidP="003D2A05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EB39C" wp14:editId="697CAC91">
                <wp:simplePos x="0" y="0"/>
                <wp:positionH relativeFrom="margin">
                  <wp:align>center</wp:align>
                </wp:positionH>
                <wp:positionV relativeFrom="paragraph">
                  <wp:posOffset>60813</wp:posOffset>
                </wp:positionV>
                <wp:extent cx="2179955" cy="2266315"/>
                <wp:effectExtent l="57150" t="57150" r="67945" b="57785"/>
                <wp:wrapNone/>
                <wp:docPr id="190073637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9955" cy="2266315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3E5A6E" id="Rectangle 2" o:spid="_x0000_s1026" style="position:absolute;margin-left:0;margin-top:4.8pt;width:171.65pt;height:178.4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" strokecolor="black [3213]" strokeweight="2.25pt">
                <v:fill r:id="rId6" o:title="" recolor="t" rotate="t" type="frame"/>
                <w10:wrap anchorx="margin"/>
              </v:rect>
            </w:pict>
          </mc:Fallback>
        </mc:AlternateContent>
      </w:r>
    </w:p>
    <w:p w14:paraId="347D4E46" w14:textId="0BB332EE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12407E3" w14:textId="351365B5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B6D1A21" w14:textId="358DE222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2CAA31FC" w14:textId="3E36D7A4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8FB7276" w14:textId="2E5B3BF0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D174079" w14:textId="00115D71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00F15F41" w14:textId="77777777" w:rsidR="008C2223" w:rsidRDefault="008C2223" w:rsidP="003D2A05">
      <w:pPr>
        <w:jc w:val="center"/>
        <w:rPr>
          <w:b/>
          <w:bCs/>
          <w:sz w:val="38"/>
          <w:szCs w:val="38"/>
        </w:rPr>
      </w:pPr>
    </w:p>
    <w:p w14:paraId="6F377F43" w14:textId="7DD8CB04" w:rsidR="003D2A05" w:rsidRPr="0020085D" w:rsidRDefault="003D2A05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ubmitted by:</w:t>
      </w:r>
      <w:r w:rsidRPr="0020085D">
        <w:rPr>
          <w:sz w:val="38"/>
          <w:szCs w:val="38"/>
        </w:rPr>
        <w:t xml:space="preserve"> Muhammad Qasim</w:t>
      </w:r>
    </w:p>
    <w:p w14:paraId="3CE019E4" w14:textId="7C4E164B" w:rsidR="0020085D" w:rsidRPr="0020085D" w:rsidRDefault="003D2A05" w:rsidP="0020085D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ap ID:</w:t>
      </w:r>
      <w:r w:rsidRPr="0020085D">
        <w:rPr>
          <w:sz w:val="38"/>
          <w:szCs w:val="38"/>
        </w:rPr>
        <w:t xml:space="preserve"> 37137</w:t>
      </w:r>
    </w:p>
    <w:p w14:paraId="4BE05A1B" w14:textId="032FD05D" w:rsidR="003D2A05" w:rsidRPr="0020085D" w:rsidRDefault="0020085D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ection:</w:t>
      </w:r>
      <w:r w:rsidRPr="0020085D">
        <w:rPr>
          <w:sz w:val="38"/>
          <w:szCs w:val="38"/>
        </w:rPr>
        <w:t xml:space="preserve"> BSCS-</w:t>
      </w:r>
      <w:r w:rsidR="00142B71">
        <w:rPr>
          <w:sz w:val="38"/>
          <w:szCs w:val="38"/>
        </w:rPr>
        <w:t>6</w:t>
      </w:r>
      <w:r w:rsidRPr="0020085D">
        <w:rPr>
          <w:sz w:val="38"/>
          <w:szCs w:val="38"/>
        </w:rPr>
        <w:t>A</w:t>
      </w:r>
    </w:p>
    <w:p w14:paraId="334E5622" w14:textId="77777777" w:rsidR="0020085D" w:rsidRDefault="0020085D" w:rsidP="003D2A05">
      <w:pPr>
        <w:jc w:val="center"/>
        <w:rPr>
          <w:b/>
          <w:bCs/>
          <w:sz w:val="42"/>
          <w:szCs w:val="42"/>
        </w:rPr>
      </w:pPr>
    </w:p>
    <w:p w14:paraId="4E750640" w14:textId="1AFA2261" w:rsidR="003D2A05" w:rsidRDefault="003D2A05" w:rsidP="003D2A05">
      <w:pPr>
        <w:jc w:val="center"/>
        <w:rPr>
          <w:b/>
          <w:bCs/>
          <w:sz w:val="42"/>
          <w:szCs w:val="42"/>
        </w:rPr>
      </w:pPr>
      <w:r>
        <w:rPr>
          <w:b/>
          <w:bCs/>
          <w:sz w:val="42"/>
          <w:szCs w:val="42"/>
        </w:rPr>
        <w:t xml:space="preserve">Submitted To: </w:t>
      </w:r>
      <w:r w:rsidR="00306E32">
        <w:rPr>
          <w:sz w:val="42"/>
          <w:szCs w:val="42"/>
        </w:rPr>
        <w:t>Mahjabeen</w:t>
      </w:r>
    </w:p>
    <w:p w14:paraId="176674BE" w14:textId="5CB841B2" w:rsidR="0020085D" w:rsidRDefault="0020085D" w:rsidP="0020085D">
      <w:pPr>
        <w:rPr>
          <w:b/>
          <w:bCs/>
          <w:sz w:val="42"/>
          <w:szCs w:val="42"/>
        </w:rPr>
      </w:pPr>
    </w:p>
    <w:p w14:paraId="0C3519CC" w14:textId="46DFEB66" w:rsidR="0020085D" w:rsidRDefault="0020085D" w:rsidP="008C2223">
      <w:pPr>
        <w:jc w:val="center"/>
        <w:rPr>
          <w:b/>
          <w:bCs/>
          <w:sz w:val="44"/>
          <w:szCs w:val="44"/>
        </w:rPr>
      </w:pPr>
      <w:r w:rsidRPr="0020085D">
        <w:rPr>
          <w:b/>
          <w:bCs/>
          <w:sz w:val="44"/>
          <w:szCs w:val="44"/>
        </w:rPr>
        <w:t>Riphah School of Computing &amp; Innovation Faculty of Computing Riphah International University, Lahore 2023</w:t>
      </w:r>
    </w:p>
    <w:p w14:paraId="74B25A7E" w14:textId="42871C11" w:rsidR="00DB0E5A" w:rsidRDefault="00306E32" w:rsidP="00DB0E5A">
      <w:pPr>
        <w:jc w:val="center"/>
        <w:rPr>
          <w:rFonts w:cstheme="minorHAnsi"/>
          <w:b/>
          <w:bCs/>
          <w:sz w:val="50"/>
          <w:szCs w:val="50"/>
        </w:rPr>
      </w:pPr>
      <w:r>
        <w:rPr>
          <w:rFonts w:cstheme="minorHAnsi"/>
          <w:b/>
          <w:bCs/>
          <w:sz w:val="50"/>
          <w:szCs w:val="50"/>
        </w:rPr>
        <w:lastRenderedPageBreak/>
        <w:t>Lab</w:t>
      </w:r>
    </w:p>
    <w:p w14:paraId="7C2E8852" w14:textId="2110D7E6" w:rsidR="00DB0E5A" w:rsidRDefault="00DB0E5A" w:rsidP="006F3A84">
      <w:pPr>
        <w:jc w:val="center"/>
        <w:rPr>
          <w:rFonts w:cstheme="minorHAnsi"/>
          <w:b/>
          <w:bCs/>
          <w:sz w:val="50"/>
          <w:szCs w:val="50"/>
        </w:rPr>
      </w:pPr>
      <w:r>
        <w:rPr>
          <w:rFonts w:cstheme="minorHAnsi"/>
          <w:b/>
          <w:bCs/>
          <w:sz w:val="50"/>
          <w:szCs w:val="50"/>
        </w:rPr>
        <w:t>BFS</w:t>
      </w:r>
    </w:p>
    <w:p w14:paraId="404C1B87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rom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ollections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eque</w:t>
      </w:r>
    </w:p>
    <w:p w14:paraId="42C8D50C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2DA20062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ef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fs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3AF56CF8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e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</w:t>
      </w:r>
    </w:p>
    <w:p w14:paraId="746236DD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queu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equ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[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)</w:t>
      </w:r>
    </w:p>
    <w:p w14:paraId="76DFB524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d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7F3525D4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</w:p>
    <w:p w14:paraId="34F92AAE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5E72801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queu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1FF6A38E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ertex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queu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oplef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</w:t>
      </w:r>
    </w:p>
    <w:p w14:paraId="53ED355C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ertex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nd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 '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E24DBCB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</w:p>
    <w:p w14:paraId="7710DE9F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D397ED5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bo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ertex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:</w:t>
      </w:r>
    </w:p>
    <w:p w14:paraId="01C3A200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bo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492A8DB3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queu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ppen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bo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008AF29C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d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bo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6D8A0856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36EB7E3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</w:p>
    <w:p w14:paraId="29917361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C042A01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56CC3311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7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,</w:t>
      </w:r>
    </w:p>
    <w:p w14:paraId="72CFF0AF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,</w:t>
      </w:r>
    </w:p>
    <w:p w14:paraId="2E515DCA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7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8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,</w:t>
      </w:r>
    </w:p>
    <w:p w14:paraId="0287DDBC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],</w:t>
      </w:r>
    </w:p>
    <w:p w14:paraId="3152367C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8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,</w:t>
      </w:r>
    </w:p>
    <w:p w14:paraId="3A010DF0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8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],</w:t>
      </w:r>
    </w:p>
    <w:p w14:paraId="55808754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3ED484DF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79FA334E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_nod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</w:t>
      </w:r>
    </w:p>
    <w:p w14:paraId="0E8F1E71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FS traversal starting from node"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_nod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:"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238F8622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otal_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fs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_nod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541978DA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6F3A84">
        <w:rPr>
          <w:rFonts w:ascii="Consolas" w:eastAsia="Times New Roman" w:hAnsi="Consolas" w:cs="Times New Roman"/>
          <w:color w:val="D7BA7D"/>
          <w:kern w:val="0"/>
          <w:sz w:val="21"/>
          <w:szCs w:val="21"/>
          <w14:ligatures w14:val="none"/>
        </w:rPr>
        <w:t>\n</w:t>
      </w:r>
      <w:r w:rsidRPr="006F3A8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Total nodes visited:"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otal_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703E2D5E" w14:textId="77777777" w:rsid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B732942" w14:textId="6E7750C4" w:rsid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drawing>
          <wp:inline distT="0" distB="0" distL="0" distR="0" wp14:anchorId="72626058" wp14:editId="3F1A0BBC">
            <wp:extent cx="5943600" cy="551180"/>
            <wp:effectExtent l="0" t="0" r="0" b="1270"/>
            <wp:docPr id="10013018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30186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C97FE" w14:textId="77777777" w:rsidR="006F3A84" w:rsidRDefault="006F3A84" w:rsidP="006F3A84">
      <w:pPr>
        <w:rPr>
          <w:rFonts w:cstheme="minorHAnsi"/>
          <w:bCs/>
          <w:sz w:val="32"/>
          <w:szCs w:val="32"/>
        </w:rPr>
      </w:pPr>
    </w:p>
    <w:p w14:paraId="05CDEB1C" w14:textId="54A33EC9" w:rsidR="00DB0E5A" w:rsidRDefault="006F3A84" w:rsidP="006F3A84">
      <w:pPr>
        <w:pStyle w:val="Title"/>
        <w:ind w:left="0" w:right="180"/>
        <w:rPr>
          <w:rFonts w:asciiTheme="minorHAnsi" w:hAnsiTheme="minorHAnsi" w:cstheme="minorHAnsi"/>
          <w:bCs w:val="0"/>
          <w:sz w:val="32"/>
          <w:szCs w:val="32"/>
        </w:rPr>
      </w:pPr>
      <w:r>
        <w:rPr>
          <w:rFonts w:asciiTheme="minorHAnsi" w:hAnsiTheme="minorHAnsi" w:cstheme="minorHAnsi"/>
          <w:bCs w:val="0"/>
          <w:sz w:val="32"/>
          <w:szCs w:val="32"/>
        </w:rPr>
        <w:lastRenderedPageBreak/>
        <w:t>DFS</w:t>
      </w:r>
    </w:p>
    <w:p w14:paraId="02D5BC9A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rom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ollections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eque</w:t>
      </w:r>
    </w:p>
    <w:p w14:paraId="5CB101BD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0D9C866F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ef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fs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sited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n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n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48DE017A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s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n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07EB8528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e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</w:t>
      </w:r>
    </w:p>
    <w:p w14:paraId="71600F38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s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n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0D34C052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3BC2CFB3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d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3BA6CB90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nd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 '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08DC1C5F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]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</w:p>
    <w:p w14:paraId="7F391FCE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bo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:</w:t>
      </w:r>
    </w:p>
    <w:p w14:paraId="4D8623FC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6F3A84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bo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o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2E1F6805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    </w:t>
      </w: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fs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eighbo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sited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05E649C2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EA844F5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486A4EA9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7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,</w:t>
      </w:r>
    </w:p>
    <w:p w14:paraId="3158735A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,</w:t>
      </w:r>
    </w:p>
    <w:p w14:paraId="294E01E3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7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8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,</w:t>
      </w:r>
    </w:p>
    <w:p w14:paraId="30AB322A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],</w:t>
      </w:r>
    </w:p>
    <w:p w14:paraId="32B040C9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8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,</w:t>
      </w:r>
    </w:p>
    <w:p w14:paraId="2EB23C75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8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 [],</w:t>
      </w:r>
    </w:p>
    <w:p w14:paraId="06C61B64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}</w:t>
      </w:r>
    </w:p>
    <w:p w14:paraId="7915785B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7B741A1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_nod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</w:t>
      </w:r>
    </w:p>
    <w:p w14:paraId="5C5DA005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DFS traversal starting from node"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_nod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:"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0ED0B430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779D5D24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fs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ph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art_node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6B0B27C2" w14:textId="77777777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6F3A8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6F3A84">
        <w:rPr>
          <w:rFonts w:ascii="Consolas" w:eastAsia="Times New Roman" w:hAnsi="Consolas" w:cs="Times New Roman"/>
          <w:color w:val="D7BA7D"/>
          <w:kern w:val="0"/>
          <w:sz w:val="21"/>
          <w:szCs w:val="21"/>
          <w14:ligatures w14:val="none"/>
        </w:rPr>
        <w:t>\n</w:t>
      </w:r>
      <w:r w:rsidRPr="006F3A84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Total nodes visited:"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6F3A84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unter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6F3A84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)</w:t>
      </w:r>
    </w:p>
    <w:p w14:paraId="26013D15" w14:textId="32E37264" w:rsidR="006F3A84" w:rsidRPr="006F3A84" w:rsidRDefault="006F3A84" w:rsidP="006F3A8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6F3A84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drawing>
          <wp:inline distT="0" distB="0" distL="0" distR="0" wp14:anchorId="5AA8432A" wp14:editId="0183A591">
            <wp:extent cx="5943600" cy="641350"/>
            <wp:effectExtent l="0" t="0" r="0" b="6350"/>
            <wp:docPr id="1214568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56892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34B42" w14:textId="77777777" w:rsidR="006F3A84" w:rsidRPr="00306E32" w:rsidRDefault="006F3A84" w:rsidP="006F3A84">
      <w:pPr>
        <w:pStyle w:val="Title"/>
        <w:ind w:left="0" w:right="180"/>
        <w:jc w:val="left"/>
        <w:rPr>
          <w:rFonts w:asciiTheme="minorHAnsi" w:hAnsiTheme="minorHAnsi" w:cstheme="minorHAnsi"/>
          <w:bCs w:val="0"/>
          <w:sz w:val="32"/>
          <w:szCs w:val="32"/>
        </w:rPr>
      </w:pPr>
    </w:p>
    <w:sectPr w:rsidR="006F3A84" w:rsidRPr="00306E32" w:rsidSect="0054692F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655D9"/>
    <w:multiLevelType w:val="hybridMultilevel"/>
    <w:tmpl w:val="8138B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21E21"/>
    <w:multiLevelType w:val="hybridMultilevel"/>
    <w:tmpl w:val="03AC433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AA516F6"/>
    <w:multiLevelType w:val="hybridMultilevel"/>
    <w:tmpl w:val="5B203E30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33D38A7"/>
    <w:multiLevelType w:val="hybridMultilevel"/>
    <w:tmpl w:val="3710A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525816"/>
    <w:multiLevelType w:val="multilevel"/>
    <w:tmpl w:val="38AC9EF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F1EC2"/>
    <w:multiLevelType w:val="hybridMultilevel"/>
    <w:tmpl w:val="7F5E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11301"/>
    <w:multiLevelType w:val="hybridMultilevel"/>
    <w:tmpl w:val="33F48450"/>
    <w:lvl w:ilvl="0" w:tplc="8C5E7872">
      <w:numFmt w:val="bullet"/>
      <w:lvlText w:val="-"/>
      <w:lvlJc w:val="left"/>
      <w:pPr>
        <w:ind w:left="5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436754A"/>
    <w:multiLevelType w:val="hybridMultilevel"/>
    <w:tmpl w:val="D3F4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31C9"/>
    <w:multiLevelType w:val="hybridMultilevel"/>
    <w:tmpl w:val="4880C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97086F"/>
    <w:multiLevelType w:val="hybridMultilevel"/>
    <w:tmpl w:val="9F8EB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24BD9"/>
    <w:multiLevelType w:val="hybridMultilevel"/>
    <w:tmpl w:val="94445ADC"/>
    <w:lvl w:ilvl="0" w:tplc="03E22F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D7324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D8B6591"/>
    <w:multiLevelType w:val="hybridMultilevel"/>
    <w:tmpl w:val="4E34A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B82C51"/>
    <w:multiLevelType w:val="hybridMultilevel"/>
    <w:tmpl w:val="27FAE5C2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F79781D"/>
    <w:multiLevelType w:val="hybridMultilevel"/>
    <w:tmpl w:val="76DC7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E5114C"/>
    <w:multiLevelType w:val="hybridMultilevel"/>
    <w:tmpl w:val="69127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A09EF"/>
    <w:multiLevelType w:val="hybridMultilevel"/>
    <w:tmpl w:val="E0AA840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28BE78AA">
      <w:numFmt w:val="bullet"/>
      <w:lvlText w:val="-"/>
      <w:lvlJc w:val="left"/>
      <w:pPr>
        <w:ind w:left="117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34D92BAB"/>
    <w:multiLevelType w:val="hybridMultilevel"/>
    <w:tmpl w:val="40045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61873"/>
    <w:multiLevelType w:val="hybridMultilevel"/>
    <w:tmpl w:val="57467166"/>
    <w:lvl w:ilvl="0" w:tplc="0409000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9" w15:restartNumberingAfterBreak="0">
    <w:nsid w:val="37F2700D"/>
    <w:multiLevelType w:val="hybridMultilevel"/>
    <w:tmpl w:val="728A75A6"/>
    <w:lvl w:ilvl="0" w:tplc="E26031F0">
      <w:start w:val="6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B24D5E"/>
    <w:multiLevelType w:val="hybridMultilevel"/>
    <w:tmpl w:val="12B297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F97122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39413C35"/>
    <w:multiLevelType w:val="hybridMultilevel"/>
    <w:tmpl w:val="FF587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964083"/>
    <w:multiLevelType w:val="hybridMultilevel"/>
    <w:tmpl w:val="7688CC24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3FD104B3"/>
    <w:multiLevelType w:val="hybridMultilevel"/>
    <w:tmpl w:val="D0F248A4"/>
    <w:lvl w:ilvl="0" w:tplc="FFFFFFF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438A45F1"/>
    <w:multiLevelType w:val="hybridMultilevel"/>
    <w:tmpl w:val="B1A81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445482"/>
    <w:multiLevelType w:val="hybridMultilevel"/>
    <w:tmpl w:val="DBA2887A"/>
    <w:lvl w:ilvl="0" w:tplc="10A293EA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B3F35"/>
    <w:multiLevelType w:val="hybridMultilevel"/>
    <w:tmpl w:val="DE62D0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45069D"/>
    <w:multiLevelType w:val="hybridMultilevel"/>
    <w:tmpl w:val="B7608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A7249C3"/>
    <w:multiLevelType w:val="hybridMultilevel"/>
    <w:tmpl w:val="09904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260DD9"/>
    <w:multiLevelType w:val="hybridMultilevel"/>
    <w:tmpl w:val="E63AB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C829D9"/>
    <w:multiLevelType w:val="hybridMultilevel"/>
    <w:tmpl w:val="6928A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286C83"/>
    <w:multiLevelType w:val="multilevel"/>
    <w:tmpl w:val="BBD8D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3C2A49"/>
    <w:multiLevelType w:val="hybridMultilevel"/>
    <w:tmpl w:val="EC76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AF4001"/>
    <w:multiLevelType w:val="hybridMultilevel"/>
    <w:tmpl w:val="7CAC6F7E"/>
    <w:lvl w:ilvl="0" w:tplc="8C5E7872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5" w15:restartNumberingAfterBreak="0">
    <w:nsid w:val="588E1A2E"/>
    <w:multiLevelType w:val="hybridMultilevel"/>
    <w:tmpl w:val="17DCD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5657C5"/>
    <w:multiLevelType w:val="hybridMultilevel"/>
    <w:tmpl w:val="F162BC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5C9043B9"/>
    <w:multiLevelType w:val="hybridMultilevel"/>
    <w:tmpl w:val="A85EC57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FD75E7"/>
    <w:multiLevelType w:val="hybridMultilevel"/>
    <w:tmpl w:val="FC724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B30B34"/>
    <w:multiLevelType w:val="hybridMultilevel"/>
    <w:tmpl w:val="06847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BA2A59"/>
    <w:multiLevelType w:val="hybridMultilevel"/>
    <w:tmpl w:val="C5A01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140FE"/>
    <w:multiLevelType w:val="hybridMultilevel"/>
    <w:tmpl w:val="0C904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22630F"/>
    <w:multiLevelType w:val="hybridMultilevel"/>
    <w:tmpl w:val="3CACFD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0F5FAD"/>
    <w:multiLevelType w:val="multilevel"/>
    <w:tmpl w:val="C8364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8E7059A"/>
    <w:multiLevelType w:val="hybridMultilevel"/>
    <w:tmpl w:val="3CCA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97F22"/>
    <w:multiLevelType w:val="hybridMultilevel"/>
    <w:tmpl w:val="08AC2CE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6" w15:restartNumberingAfterBreak="0">
    <w:nsid w:val="79DB18F0"/>
    <w:multiLevelType w:val="hybridMultilevel"/>
    <w:tmpl w:val="B0B4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950C40"/>
    <w:multiLevelType w:val="hybridMultilevel"/>
    <w:tmpl w:val="3DC4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504AA"/>
    <w:multiLevelType w:val="hybridMultilevel"/>
    <w:tmpl w:val="217E4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E16EF4"/>
    <w:multiLevelType w:val="hybridMultilevel"/>
    <w:tmpl w:val="BD364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067E8E"/>
    <w:multiLevelType w:val="hybridMultilevel"/>
    <w:tmpl w:val="C9F2E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692911">
    <w:abstractNumId w:val="42"/>
  </w:num>
  <w:num w:numId="2" w16cid:durableId="1879269472">
    <w:abstractNumId w:val="14"/>
  </w:num>
  <w:num w:numId="3" w16cid:durableId="1214345211">
    <w:abstractNumId w:val="20"/>
  </w:num>
  <w:num w:numId="4" w16cid:durableId="1165707231">
    <w:abstractNumId w:val="12"/>
  </w:num>
  <w:num w:numId="5" w16cid:durableId="1252396410">
    <w:abstractNumId w:val="19"/>
  </w:num>
  <w:num w:numId="6" w16cid:durableId="1913079947">
    <w:abstractNumId w:val="4"/>
  </w:num>
  <w:num w:numId="7" w16cid:durableId="693458545">
    <w:abstractNumId w:val="9"/>
  </w:num>
  <w:num w:numId="8" w16cid:durableId="1833984961">
    <w:abstractNumId w:val="25"/>
  </w:num>
  <w:num w:numId="9" w16cid:durableId="1545294902">
    <w:abstractNumId w:val="1"/>
  </w:num>
  <w:num w:numId="10" w16cid:durableId="1875537469">
    <w:abstractNumId w:val="11"/>
  </w:num>
  <w:num w:numId="11" w16cid:durableId="92435914">
    <w:abstractNumId w:val="21"/>
  </w:num>
  <w:num w:numId="12" w16cid:durableId="845360705">
    <w:abstractNumId w:val="24"/>
  </w:num>
  <w:num w:numId="13" w16cid:durableId="1223978202">
    <w:abstractNumId w:val="6"/>
  </w:num>
  <w:num w:numId="14" w16cid:durableId="857160292">
    <w:abstractNumId w:val="34"/>
  </w:num>
  <w:num w:numId="15" w16cid:durableId="1104348115">
    <w:abstractNumId w:val="16"/>
  </w:num>
  <w:num w:numId="16" w16cid:durableId="913509963">
    <w:abstractNumId w:val="44"/>
  </w:num>
  <w:num w:numId="17" w16cid:durableId="1603682914">
    <w:abstractNumId w:val="41"/>
  </w:num>
  <w:num w:numId="18" w16cid:durableId="1501311642">
    <w:abstractNumId w:val="49"/>
  </w:num>
  <w:num w:numId="19" w16cid:durableId="77404989">
    <w:abstractNumId w:val="22"/>
  </w:num>
  <w:num w:numId="20" w16cid:durableId="391201633">
    <w:abstractNumId w:val="5"/>
  </w:num>
  <w:num w:numId="21" w16cid:durableId="1879780413">
    <w:abstractNumId w:val="38"/>
  </w:num>
  <w:num w:numId="22" w16cid:durableId="1204101011">
    <w:abstractNumId w:val="13"/>
  </w:num>
  <w:num w:numId="23" w16cid:durableId="1391659594">
    <w:abstractNumId w:val="40"/>
  </w:num>
  <w:num w:numId="24" w16cid:durableId="717361385">
    <w:abstractNumId w:val="50"/>
  </w:num>
  <w:num w:numId="25" w16cid:durableId="2087918843">
    <w:abstractNumId w:val="3"/>
  </w:num>
  <w:num w:numId="26" w16cid:durableId="374279506">
    <w:abstractNumId w:val="23"/>
  </w:num>
  <w:num w:numId="27" w16cid:durableId="1510750318">
    <w:abstractNumId w:val="7"/>
  </w:num>
  <w:num w:numId="28" w16cid:durableId="343753789">
    <w:abstractNumId w:val="2"/>
  </w:num>
  <w:num w:numId="29" w16cid:durableId="1404445449">
    <w:abstractNumId w:val="29"/>
  </w:num>
  <w:num w:numId="30" w16cid:durableId="428239755">
    <w:abstractNumId w:val="36"/>
  </w:num>
  <w:num w:numId="31" w16cid:durableId="958684840">
    <w:abstractNumId w:val="15"/>
  </w:num>
  <w:num w:numId="32" w16cid:durableId="1283540165">
    <w:abstractNumId w:val="26"/>
  </w:num>
  <w:num w:numId="33" w16cid:durableId="1847012535">
    <w:abstractNumId w:val="8"/>
  </w:num>
  <w:num w:numId="34" w16cid:durableId="192117634">
    <w:abstractNumId w:val="10"/>
  </w:num>
  <w:num w:numId="35" w16cid:durableId="2066835927">
    <w:abstractNumId w:val="18"/>
  </w:num>
  <w:num w:numId="36" w16cid:durableId="954870949">
    <w:abstractNumId w:val="45"/>
  </w:num>
  <w:num w:numId="37" w16cid:durableId="344981919">
    <w:abstractNumId w:val="35"/>
  </w:num>
  <w:num w:numId="38" w16cid:durableId="792330661">
    <w:abstractNumId w:val="30"/>
  </w:num>
  <w:num w:numId="39" w16cid:durableId="1472943024">
    <w:abstractNumId w:val="33"/>
  </w:num>
  <w:num w:numId="40" w16cid:durableId="1299528520">
    <w:abstractNumId w:val="47"/>
  </w:num>
  <w:num w:numId="41" w16cid:durableId="574970728">
    <w:abstractNumId w:val="48"/>
  </w:num>
  <w:num w:numId="42" w16cid:durableId="1669019099">
    <w:abstractNumId w:val="39"/>
  </w:num>
  <w:num w:numId="43" w16cid:durableId="1766346064">
    <w:abstractNumId w:val="31"/>
  </w:num>
  <w:num w:numId="44" w16cid:durableId="972753700">
    <w:abstractNumId w:val="3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271355709">
    <w:abstractNumId w:val="28"/>
  </w:num>
  <w:num w:numId="46" w16cid:durableId="2047369150">
    <w:abstractNumId w:val="4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47127737">
    <w:abstractNumId w:val="17"/>
  </w:num>
  <w:num w:numId="48" w16cid:durableId="601571568">
    <w:abstractNumId w:val="27"/>
  </w:num>
  <w:num w:numId="49" w16cid:durableId="15887829">
    <w:abstractNumId w:val="37"/>
  </w:num>
  <w:num w:numId="50" w16cid:durableId="1580748307">
    <w:abstractNumId w:val="46"/>
  </w:num>
  <w:num w:numId="51" w16cid:durableId="24302867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DExNzSwNDI1tzBX0lEKTi0uzszPAykwNKoFAEKXhGYtAAAA"/>
  </w:docVars>
  <w:rsids>
    <w:rsidRoot w:val="003D2A05"/>
    <w:rsid w:val="00027AB7"/>
    <w:rsid w:val="00087030"/>
    <w:rsid w:val="000939A8"/>
    <w:rsid w:val="000968FA"/>
    <w:rsid w:val="000A49F3"/>
    <w:rsid w:val="001265FE"/>
    <w:rsid w:val="00131260"/>
    <w:rsid w:val="00142B71"/>
    <w:rsid w:val="001802EC"/>
    <w:rsid w:val="0020085D"/>
    <w:rsid w:val="00203E44"/>
    <w:rsid w:val="002C484D"/>
    <w:rsid w:val="002F5353"/>
    <w:rsid w:val="00306E32"/>
    <w:rsid w:val="00313A79"/>
    <w:rsid w:val="003421BA"/>
    <w:rsid w:val="003637C4"/>
    <w:rsid w:val="00383DBA"/>
    <w:rsid w:val="00393829"/>
    <w:rsid w:val="003B26FE"/>
    <w:rsid w:val="003D2A05"/>
    <w:rsid w:val="003E1732"/>
    <w:rsid w:val="00436DA6"/>
    <w:rsid w:val="0044574A"/>
    <w:rsid w:val="004A6BC9"/>
    <w:rsid w:val="004B3D7E"/>
    <w:rsid w:val="004D1F81"/>
    <w:rsid w:val="004D705A"/>
    <w:rsid w:val="0054692F"/>
    <w:rsid w:val="005635F3"/>
    <w:rsid w:val="005B7845"/>
    <w:rsid w:val="005C49D9"/>
    <w:rsid w:val="0062289E"/>
    <w:rsid w:val="00641372"/>
    <w:rsid w:val="006711D5"/>
    <w:rsid w:val="0069129C"/>
    <w:rsid w:val="00694F82"/>
    <w:rsid w:val="006C22D3"/>
    <w:rsid w:val="006C2DD6"/>
    <w:rsid w:val="006F3A84"/>
    <w:rsid w:val="00724F6B"/>
    <w:rsid w:val="00735D89"/>
    <w:rsid w:val="00764A5E"/>
    <w:rsid w:val="007B6B3A"/>
    <w:rsid w:val="00820283"/>
    <w:rsid w:val="0083143D"/>
    <w:rsid w:val="00842264"/>
    <w:rsid w:val="008552D5"/>
    <w:rsid w:val="00863351"/>
    <w:rsid w:val="008A2AB4"/>
    <w:rsid w:val="008C2223"/>
    <w:rsid w:val="009408D1"/>
    <w:rsid w:val="00940AC1"/>
    <w:rsid w:val="0097748F"/>
    <w:rsid w:val="00990C64"/>
    <w:rsid w:val="00A414B3"/>
    <w:rsid w:val="00A542B9"/>
    <w:rsid w:val="00AB709D"/>
    <w:rsid w:val="00AE4D3C"/>
    <w:rsid w:val="00AE6CC4"/>
    <w:rsid w:val="00AF4715"/>
    <w:rsid w:val="00B55F8F"/>
    <w:rsid w:val="00B82B11"/>
    <w:rsid w:val="00B84928"/>
    <w:rsid w:val="00BC2CE0"/>
    <w:rsid w:val="00BE760F"/>
    <w:rsid w:val="00C95ADA"/>
    <w:rsid w:val="00CB724D"/>
    <w:rsid w:val="00CC27B6"/>
    <w:rsid w:val="00CD63A2"/>
    <w:rsid w:val="00D73023"/>
    <w:rsid w:val="00D91097"/>
    <w:rsid w:val="00DB0E5A"/>
    <w:rsid w:val="00DB1389"/>
    <w:rsid w:val="00DC6FD4"/>
    <w:rsid w:val="00E11F29"/>
    <w:rsid w:val="00E84330"/>
    <w:rsid w:val="00EB4ABB"/>
    <w:rsid w:val="00ED0DC0"/>
    <w:rsid w:val="00EE2938"/>
    <w:rsid w:val="00F432F6"/>
    <w:rsid w:val="00F5231B"/>
    <w:rsid w:val="00F53FE9"/>
    <w:rsid w:val="00F57ACC"/>
    <w:rsid w:val="00F7068D"/>
    <w:rsid w:val="00F72BFD"/>
    <w:rsid w:val="00FC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AA0BB"/>
  <w15:chartTrackingRefBased/>
  <w15:docId w15:val="{400DD9D8-9797-4820-9730-0A8750A68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8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8D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64A5E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6711D5"/>
    <w:pPr>
      <w:widowControl w:val="0"/>
      <w:autoSpaceDE w:val="0"/>
      <w:autoSpaceDN w:val="0"/>
      <w:spacing w:before="58" w:after="0" w:line="240" w:lineRule="auto"/>
      <w:ind w:left="1724" w:right="1824"/>
      <w:jc w:val="center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uiPriority w:val="1"/>
    <w:rsid w:val="006711D5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06E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7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5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8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3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04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2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7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8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1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6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9713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57681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433872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4194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6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62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9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3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6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9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9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5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2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0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1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7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4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2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1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83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4DB8D29-6B1D-4B15-B55D-46D6876CB5A4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Ahmed</dc:creator>
  <cp:keywords/>
  <dc:description/>
  <cp:lastModifiedBy>qasim mushtaq</cp:lastModifiedBy>
  <cp:revision>5</cp:revision>
  <cp:lastPrinted>2024-03-23T17:04:00Z</cp:lastPrinted>
  <dcterms:created xsi:type="dcterms:W3CDTF">2024-03-23T16:38:00Z</dcterms:created>
  <dcterms:modified xsi:type="dcterms:W3CDTF">2024-03-2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10T20:26:1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d0ec678-35cd-4dac-8781-19bcde735581</vt:lpwstr>
  </property>
  <property fmtid="{D5CDD505-2E9C-101B-9397-08002B2CF9AE}" pid="7" name="MSIP_Label_defa4170-0d19-0005-0004-bc88714345d2_ActionId">
    <vt:lpwstr>f1eb652d-5713-4fbc-bcad-a1ed935a0399</vt:lpwstr>
  </property>
  <property fmtid="{D5CDD505-2E9C-101B-9397-08002B2CF9AE}" pid="8" name="MSIP_Label_defa4170-0d19-0005-0004-bc88714345d2_ContentBits">
    <vt:lpwstr>0</vt:lpwstr>
  </property>
</Properties>
</file>